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BE652" w14:textId="42973636" w:rsidR="00B55114" w:rsidRDefault="00D20443" w:rsidP="00D20443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D20443">
        <w:rPr>
          <w:rFonts w:ascii="Times New Roman" w:hAnsi="Times New Roman" w:cs="Times New Roman"/>
          <w:b/>
          <w:bCs/>
          <w:sz w:val="36"/>
          <w:szCs w:val="36"/>
        </w:rPr>
        <w:t xml:space="preserve">Practical </w:t>
      </w:r>
      <w:r>
        <w:rPr>
          <w:rFonts w:ascii="Times New Roman" w:hAnsi="Times New Roman" w:cs="Times New Roman"/>
          <w:b/>
          <w:bCs/>
          <w:sz w:val="36"/>
          <w:szCs w:val="36"/>
        </w:rPr>
        <w:t>–</w:t>
      </w:r>
      <w:r w:rsidRPr="00D20443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3B4ECD">
        <w:rPr>
          <w:rFonts w:ascii="Times New Roman" w:hAnsi="Times New Roman" w:cs="Times New Roman"/>
          <w:b/>
          <w:bCs/>
          <w:sz w:val="36"/>
          <w:szCs w:val="36"/>
        </w:rPr>
        <w:t>7</w:t>
      </w:r>
    </w:p>
    <w:p w14:paraId="2CC0E289" w14:textId="6EEF11CE" w:rsidR="0021201D" w:rsidRPr="003B4ECD" w:rsidRDefault="00D20443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0443">
        <w:rPr>
          <w:rFonts w:ascii="Times New Roman" w:hAnsi="Times New Roman" w:cs="Times New Roman"/>
          <w:b/>
          <w:bCs/>
          <w:sz w:val="24"/>
          <w:szCs w:val="24"/>
        </w:rPr>
        <w:t>AIM:</w:t>
      </w:r>
      <w:r w:rsidR="003B4ECD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="003B4ECD" w:rsidRPr="003B4ECD">
        <w:rPr>
          <w:rFonts w:ascii="Arial" w:hAnsi="Arial" w:cs="Arial"/>
          <w:b/>
          <w:bCs/>
          <w:color w:val="3C4043"/>
          <w:spacing w:val="3"/>
          <w:sz w:val="24"/>
          <w:szCs w:val="24"/>
        </w:rPr>
        <w:t>Demonstrate ES6 New Syntax and Test Browser Compatibility.</w:t>
      </w:r>
    </w:p>
    <w:p w14:paraId="0E1C1937" w14:textId="3BC45730" w:rsidR="0021201D" w:rsidRDefault="00D20443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0443">
        <w:rPr>
          <w:rFonts w:ascii="Times New Roman" w:hAnsi="Times New Roman" w:cs="Times New Roman"/>
          <w:b/>
          <w:bCs/>
          <w:sz w:val="24"/>
          <w:szCs w:val="24"/>
        </w:rPr>
        <w:t>Source Code:</w:t>
      </w:r>
    </w:p>
    <w:p w14:paraId="0C7F9974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B4ECD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const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B4ECD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regularFunction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3B4ECD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unction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(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aram1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aram2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162EB123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3B4ECD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return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aram1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+ 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aram2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184E55D2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};</w:t>
      </w:r>
    </w:p>
    <w:p w14:paraId="103F256B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</w:p>
    <w:p w14:paraId="618B4253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3B4ECD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const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B4ECD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arrowFunction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(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aram1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aram2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) </w:t>
      </w:r>
      <w:r w:rsidRPr="003B4ECD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=&gt;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aram1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+ 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aram2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367C5CCB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</w:p>
    <w:p w14:paraId="5C00AE23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</w:p>
    <w:p w14:paraId="21255F1D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3B4ECD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const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B4ECD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arrowFunctionMultiParams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(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aram1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aram2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aram3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) </w:t>
      </w:r>
      <w:r w:rsidRPr="003B4ECD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=&gt;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31BEB2AE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3B4ECD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return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aram1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+ 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aram2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+ 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aram3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7BD97A33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};</w:t>
      </w:r>
    </w:p>
    <w:p w14:paraId="6131F12F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</w:p>
    <w:p w14:paraId="53FE7F40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</w:p>
    <w:p w14:paraId="656498A8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3B4ECD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const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B4ECD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noParameters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() </w:t>
      </w:r>
      <w:r w:rsidRPr="003B4ECD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=&gt;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B4ECD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Hello world!"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5F416023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</w:p>
    <w:p w14:paraId="6A120943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nsole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B4ECD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log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3B4ECD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regularFunction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3B4ECD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,</w:t>
      </w:r>
      <w:r w:rsidRPr="003B4ECD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)); </w:t>
      </w:r>
    </w:p>
    <w:p w14:paraId="50FA346B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nsole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B4ECD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log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3B4ECD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arrowFunction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3B4ECD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,</w:t>
      </w:r>
      <w:r w:rsidRPr="003B4ECD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3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)); </w:t>
      </w:r>
    </w:p>
    <w:p w14:paraId="29B9C7FC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nsole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B4ECD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log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3B4ECD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arrowFunctionMultiParams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3B4ECD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,</w:t>
      </w:r>
      <w:r w:rsidRPr="003B4ECD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,</w:t>
      </w:r>
      <w:r w:rsidRPr="003B4ECD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3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)); </w:t>
      </w:r>
    </w:p>
    <w:p w14:paraId="5739E397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nsole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B4ECD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log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3B4ECD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noParameters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()); </w:t>
      </w:r>
    </w:p>
    <w:p w14:paraId="62DCF7E9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747001B0" w14:textId="58809A27" w:rsidR="00D20443" w:rsidRDefault="00D20443" w:rsidP="00D20443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Output:</w:t>
      </w:r>
    </w:p>
    <w:p w14:paraId="58A6B803" w14:textId="4E170B06" w:rsidR="00E058B5" w:rsidRPr="003B4ECD" w:rsidRDefault="00E058B5" w:rsidP="00D20443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650ED56C" wp14:editId="6E9397CE">
            <wp:extent cx="5943600" cy="11296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29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EF24E" w14:textId="19B2663E" w:rsidR="003B4ECD" w:rsidRDefault="003B4ECD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2210D8B" w14:textId="178A2008" w:rsidR="003B4ECD" w:rsidRDefault="003B4ECD" w:rsidP="003B4EC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0443">
        <w:rPr>
          <w:rFonts w:ascii="Times New Roman" w:hAnsi="Times New Roman" w:cs="Times New Roman"/>
          <w:b/>
          <w:bCs/>
          <w:sz w:val="24"/>
          <w:szCs w:val="24"/>
        </w:rPr>
        <w:t>Source Code:</w:t>
      </w:r>
    </w:p>
    <w:p w14:paraId="1D5CCF81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B4ECD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et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myNumbers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[</w:t>
      </w:r>
      <w:r w:rsidRPr="003B4ECD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3B4ECD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3B4ECD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3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3B4ECD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4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]; </w:t>
      </w:r>
    </w:p>
    <w:p w14:paraId="0C914ED3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B4ECD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et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[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firstNum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econdNum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hirdNum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fourthNum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] = 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myNumbers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; </w:t>
      </w:r>
    </w:p>
    <w:p w14:paraId="3D89A8A7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6517EAC1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nsole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B4ECD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log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firstNum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); </w:t>
      </w:r>
    </w:p>
    <w:p w14:paraId="6195D104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nsole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B4ECD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log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econdNum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); </w:t>
      </w:r>
    </w:p>
    <w:p w14:paraId="4B807DAA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nsole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B4ECD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log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hirdNum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); </w:t>
      </w:r>
    </w:p>
    <w:p w14:paraId="1B61BC3A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nsole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B4ECD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log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fourthNum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); </w:t>
      </w:r>
    </w:p>
    <w:p w14:paraId="0F7EABE7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995848E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B4ECD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lastRenderedPageBreak/>
        <w:t>let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myObject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{ </w:t>
      </w:r>
    </w:p>
    <w:p w14:paraId="480AE193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name: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B4ECD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'John'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</w:p>
    <w:p w14:paraId="647CA1C3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ge: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B4ECD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5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</w:p>
    <w:p w14:paraId="1C569C1F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ob: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B4ECD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'Software Engineer'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</w:p>
    <w:p w14:paraId="41B0026A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}; </w:t>
      </w:r>
    </w:p>
    <w:p w14:paraId="18597C58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3C03FBA9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B4ECD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et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name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ge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ob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} = 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myObject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; </w:t>
      </w:r>
    </w:p>
    <w:p w14:paraId="7FDA4501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7396238F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nsole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B4ECD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log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myObject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name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); </w:t>
      </w:r>
    </w:p>
    <w:p w14:paraId="61DF09E0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nsole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B4ECD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log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ge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); </w:t>
      </w:r>
    </w:p>
    <w:p w14:paraId="448AC9FD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nsole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B4ECD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log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ob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); </w:t>
      </w:r>
    </w:p>
    <w:p w14:paraId="1B73D32B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8FB9AF4" w14:textId="77777777" w:rsidR="003B4ECD" w:rsidRPr="003B4ECD" w:rsidRDefault="003B4ECD" w:rsidP="003B4ECD">
      <w:pPr>
        <w:rPr>
          <w:rFonts w:ascii="Times New Roman" w:hAnsi="Times New Roman" w:cs="Times New Roman"/>
          <w:b/>
          <w:bCs/>
        </w:rPr>
      </w:pPr>
    </w:p>
    <w:p w14:paraId="391162D7" w14:textId="2F33AC07" w:rsidR="003B4ECD" w:rsidRDefault="003B4ECD" w:rsidP="003B4ECD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Output:</w:t>
      </w:r>
    </w:p>
    <w:p w14:paraId="6C5B5B7C" w14:textId="6AF5DE54" w:rsidR="00E058B5" w:rsidRPr="003B4ECD" w:rsidRDefault="00E058B5" w:rsidP="003B4ECD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55F3EF6" wp14:editId="6A83151F">
            <wp:extent cx="5943600" cy="20701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90C12" w14:textId="668092F9" w:rsidR="003B4ECD" w:rsidRDefault="003B4ECD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48C0ACC" w14:textId="14F5B38A" w:rsidR="003B4ECD" w:rsidRDefault="003B4ECD" w:rsidP="003B4EC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0443">
        <w:rPr>
          <w:rFonts w:ascii="Times New Roman" w:hAnsi="Times New Roman" w:cs="Times New Roman"/>
          <w:b/>
          <w:bCs/>
          <w:sz w:val="24"/>
          <w:szCs w:val="24"/>
        </w:rPr>
        <w:t>Source Code:</w:t>
      </w:r>
    </w:p>
    <w:p w14:paraId="276DC8BA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B4ECD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const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B4ECD">
        <w:rPr>
          <w:rFonts w:ascii="Consolas" w:eastAsia="Times New Roman" w:hAnsi="Consolas" w:cs="Times New Roman"/>
          <w:color w:val="4FC1FF"/>
          <w:sz w:val="21"/>
          <w:szCs w:val="21"/>
          <w:lang w:val="en-IN" w:eastAsia="en-IN"/>
        </w:rPr>
        <w:t>numbers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[</w:t>
      </w:r>
      <w:r w:rsidRPr="003B4ECD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,</w:t>
      </w:r>
      <w:r w:rsidRPr="003B4ECD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,</w:t>
      </w:r>
      <w:r w:rsidRPr="003B4ECD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3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,</w:t>
      </w:r>
      <w:r w:rsidRPr="003B4ECD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4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,</w:t>
      </w:r>
      <w:r w:rsidRPr="003B4ECD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5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];</w:t>
      </w:r>
    </w:p>
    <w:p w14:paraId="39BA3DAB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38DCA881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B4ECD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unction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B4ECD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add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e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04393F79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3B4ECD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return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+ 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+ 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+ 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+ </w:t>
      </w: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e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2344B9EF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</w:t>
      </w:r>
    </w:p>
    <w:p w14:paraId="1E9DC969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64494D7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B4ECD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const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B4ECD">
        <w:rPr>
          <w:rFonts w:ascii="Consolas" w:eastAsia="Times New Roman" w:hAnsi="Consolas" w:cs="Times New Roman"/>
          <w:color w:val="4FC1FF"/>
          <w:sz w:val="21"/>
          <w:szCs w:val="21"/>
          <w:lang w:val="en-IN" w:eastAsia="en-IN"/>
        </w:rPr>
        <w:t>sum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3B4ECD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add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...</w:t>
      </w:r>
      <w:r w:rsidRPr="003B4ECD">
        <w:rPr>
          <w:rFonts w:ascii="Consolas" w:eastAsia="Times New Roman" w:hAnsi="Consolas" w:cs="Times New Roman"/>
          <w:color w:val="4FC1FF"/>
          <w:sz w:val="21"/>
          <w:szCs w:val="21"/>
          <w:lang w:val="en-IN" w:eastAsia="en-IN"/>
        </w:rPr>
        <w:t>numbers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300ED1D3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nsole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B4ECD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log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3B4ECD">
        <w:rPr>
          <w:rFonts w:ascii="Consolas" w:eastAsia="Times New Roman" w:hAnsi="Consolas" w:cs="Times New Roman"/>
          <w:color w:val="4FC1FF"/>
          <w:sz w:val="21"/>
          <w:szCs w:val="21"/>
          <w:lang w:val="en-IN" w:eastAsia="en-IN"/>
        </w:rPr>
        <w:t>sum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); </w:t>
      </w:r>
    </w:p>
    <w:p w14:paraId="43945DB3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DDB71E6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B4ECD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const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B4ECD">
        <w:rPr>
          <w:rFonts w:ascii="Consolas" w:eastAsia="Times New Roman" w:hAnsi="Consolas" w:cs="Times New Roman"/>
          <w:color w:val="4FC1FF"/>
          <w:sz w:val="21"/>
          <w:szCs w:val="21"/>
          <w:lang w:val="en-IN" w:eastAsia="en-IN"/>
        </w:rPr>
        <w:t>numbers2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[</w:t>
      </w:r>
      <w:r w:rsidRPr="003B4ECD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6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,</w:t>
      </w:r>
      <w:r w:rsidRPr="003B4ECD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7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,</w:t>
      </w:r>
      <w:r w:rsidRPr="003B4ECD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8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,</w:t>
      </w:r>
      <w:r w:rsidRPr="003B4ECD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9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,</w:t>
      </w:r>
      <w:r w:rsidRPr="003B4ECD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0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];</w:t>
      </w:r>
    </w:p>
    <w:p w14:paraId="56AD3E2C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4F3711F9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B4ECD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const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3B4ECD">
        <w:rPr>
          <w:rFonts w:ascii="Consolas" w:eastAsia="Times New Roman" w:hAnsi="Consolas" w:cs="Times New Roman"/>
          <w:color w:val="4FC1FF"/>
          <w:sz w:val="21"/>
          <w:szCs w:val="21"/>
          <w:lang w:val="en-IN" w:eastAsia="en-IN"/>
        </w:rPr>
        <w:t>combinedNumbers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[...</w:t>
      </w:r>
      <w:r w:rsidRPr="003B4ECD">
        <w:rPr>
          <w:rFonts w:ascii="Consolas" w:eastAsia="Times New Roman" w:hAnsi="Consolas" w:cs="Times New Roman"/>
          <w:color w:val="4FC1FF"/>
          <w:sz w:val="21"/>
          <w:szCs w:val="21"/>
          <w:lang w:val="en-IN" w:eastAsia="en-IN"/>
        </w:rPr>
        <w:t>numbers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, ...</w:t>
      </w:r>
      <w:r w:rsidRPr="003B4ECD">
        <w:rPr>
          <w:rFonts w:ascii="Consolas" w:eastAsia="Times New Roman" w:hAnsi="Consolas" w:cs="Times New Roman"/>
          <w:color w:val="4FC1FF"/>
          <w:sz w:val="21"/>
          <w:szCs w:val="21"/>
          <w:lang w:val="en-IN" w:eastAsia="en-IN"/>
        </w:rPr>
        <w:t>numbers2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];</w:t>
      </w:r>
    </w:p>
    <w:p w14:paraId="0EB95E31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3B4ECD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nsole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3B4ECD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log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3B4ECD">
        <w:rPr>
          <w:rFonts w:ascii="Consolas" w:eastAsia="Times New Roman" w:hAnsi="Consolas" w:cs="Times New Roman"/>
          <w:color w:val="4FC1FF"/>
          <w:sz w:val="21"/>
          <w:szCs w:val="21"/>
          <w:lang w:val="en-IN" w:eastAsia="en-IN"/>
        </w:rPr>
        <w:t>combinedNumbers</w:t>
      </w:r>
      <w:r w:rsidRPr="003B4ECD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785F4461" w14:textId="77777777" w:rsidR="003B4ECD" w:rsidRPr="003B4ECD" w:rsidRDefault="003B4ECD" w:rsidP="003B4E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30F563BD" w14:textId="77777777" w:rsidR="003B4ECD" w:rsidRPr="003B4ECD" w:rsidRDefault="003B4ECD" w:rsidP="003B4ECD">
      <w:pPr>
        <w:rPr>
          <w:rFonts w:ascii="Times New Roman" w:hAnsi="Times New Roman" w:cs="Times New Roman"/>
          <w:b/>
          <w:bCs/>
        </w:rPr>
      </w:pPr>
    </w:p>
    <w:p w14:paraId="4B870C73" w14:textId="41CE3754" w:rsidR="003B4ECD" w:rsidRDefault="003B4ECD" w:rsidP="003B4ECD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Output:</w:t>
      </w:r>
    </w:p>
    <w:p w14:paraId="1F2D6F07" w14:textId="5D9B0CD2" w:rsidR="00E058B5" w:rsidRPr="003B4ECD" w:rsidRDefault="00E058B5" w:rsidP="003B4ECD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2047CB47" wp14:editId="609375F5">
            <wp:extent cx="5943600" cy="1968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33CB0" w14:textId="77777777" w:rsidR="003B4ECD" w:rsidRDefault="003B4ECD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CC8DE38" w14:textId="3935E707" w:rsidR="00AB3940" w:rsidRPr="00BB3A05" w:rsidRDefault="00BB3A05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B3A05">
        <w:rPr>
          <w:rFonts w:ascii="Times New Roman" w:hAnsi="Times New Roman" w:cs="Times New Roman"/>
          <w:b/>
          <w:bCs/>
          <w:sz w:val="24"/>
          <w:szCs w:val="24"/>
        </w:rPr>
        <w:t>Conclusion:</w:t>
      </w:r>
      <w:r w:rsidR="003B4ECD">
        <w:rPr>
          <w:rFonts w:ascii="Times New Roman" w:hAnsi="Times New Roman" w:cs="Times New Roman"/>
          <w:b/>
          <w:bCs/>
          <w:sz w:val="24"/>
          <w:szCs w:val="24"/>
        </w:rPr>
        <w:t xml:space="preserve">  From the above programs we have learned the newly introduded concepts of JavaScript ES6 named Arrow Function , Destructuring and Spread Operator.</w:t>
      </w:r>
    </w:p>
    <w:sectPr w:rsidR="00AB3940" w:rsidRPr="00BB3A05" w:rsidSect="003E3EF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pgNumType w:start="4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6995AF" w14:textId="77777777" w:rsidR="005D7279" w:rsidRDefault="005D7279" w:rsidP="00BB3A05">
      <w:pPr>
        <w:spacing w:after="0" w:line="240" w:lineRule="auto"/>
      </w:pPr>
      <w:r>
        <w:separator/>
      </w:r>
    </w:p>
  </w:endnote>
  <w:endnote w:type="continuationSeparator" w:id="0">
    <w:p w14:paraId="3F403C0B" w14:textId="77777777" w:rsidR="005D7279" w:rsidRDefault="005D7279" w:rsidP="00BB3A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A0D3D" w14:textId="77777777" w:rsidR="00B55132" w:rsidRDefault="00B551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86"/>
      <w:gridCol w:w="4674"/>
    </w:tblGrid>
    <w:tr w:rsidR="00BB3A05" w14:paraId="7F93B247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0639187A" w14:textId="77777777" w:rsidR="00BB3A05" w:rsidRPr="0021201D" w:rsidRDefault="00BB3A05">
          <w:pPr>
            <w:pStyle w:val="Header"/>
            <w:tabs>
              <w:tab w:val="clear" w:pos="4680"/>
              <w:tab w:val="clear" w:pos="9360"/>
            </w:tabs>
            <w:rPr>
              <w:b/>
              <w:caps/>
              <w:szCs w:val="2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576CAF73" w14:textId="77777777" w:rsidR="00BB3A05" w:rsidRPr="0021201D" w:rsidRDefault="00BB3A05">
          <w:pPr>
            <w:pStyle w:val="Header"/>
            <w:tabs>
              <w:tab w:val="clear" w:pos="4680"/>
              <w:tab w:val="clear" w:pos="9360"/>
            </w:tabs>
            <w:jc w:val="right"/>
            <w:rPr>
              <w:b/>
              <w:caps/>
              <w:szCs w:val="28"/>
            </w:rPr>
          </w:pPr>
        </w:p>
      </w:tc>
    </w:tr>
    <w:tr w:rsidR="00BB3A05" w14:paraId="3B7C40B7" w14:textId="77777777">
      <w:trPr>
        <w:jc w:val="center"/>
      </w:trPr>
      <w:sdt>
        <w:sdtPr>
          <w:rPr>
            <w:b/>
            <w:caps/>
            <w:color w:val="808080" w:themeColor="background1" w:themeShade="80"/>
            <w:szCs w:val="28"/>
          </w:rPr>
          <w:alias w:val="Author"/>
          <w:tag w:val=""/>
          <w:id w:val="1534151868"/>
          <w:placeholder>
            <w:docPart w:val="A10B234598ED45A3A49659EEA0F7C0E9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tc>
            <w:tcPr>
              <w:tcW w:w="4686" w:type="dxa"/>
              <w:shd w:val="clear" w:color="auto" w:fill="auto"/>
              <w:vAlign w:val="center"/>
            </w:tcPr>
            <w:p w14:paraId="602B5663" w14:textId="35B8A0C8" w:rsidR="00BB3A05" w:rsidRPr="0021201D" w:rsidRDefault="00BB3A05">
              <w:pPr>
                <w:pStyle w:val="Footer"/>
                <w:tabs>
                  <w:tab w:val="clear" w:pos="4680"/>
                  <w:tab w:val="clear" w:pos="9360"/>
                </w:tabs>
                <w:rPr>
                  <w:b/>
                  <w:caps/>
                  <w:color w:val="808080" w:themeColor="background1" w:themeShade="80"/>
                  <w:szCs w:val="28"/>
                </w:rPr>
              </w:pPr>
              <w:r w:rsidRPr="0021201D">
                <w:rPr>
                  <w:b/>
                  <w:caps/>
                  <w:color w:val="808080" w:themeColor="background1" w:themeShade="80"/>
                  <w:szCs w:val="28"/>
                </w:rPr>
                <w:t>2</w:t>
              </w:r>
              <w:r w:rsidR="00B55132">
                <w:rPr>
                  <w:b/>
                  <w:caps/>
                  <w:color w:val="808080" w:themeColor="background1" w:themeShade="80"/>
                  <w:szCs w:val="28"/>
                </w:rPr>
                <w:t>1</w:t>
              </w:r>
              <w:r w:rsidRPr="0021201D">
                <w:rPr>
                  <w:b/>
                  <w:caps/>
                  <w:color w:val="808080" w:themeColor="background1" w:themeShade="80"/>
                  <w:szCs w:val="28"/>
                </w:rPr>
                <w:t>IT0</w:t>
              </w:r>
              <w:r w:rsidR="00B55132">
                <w:rPr>
                  <w:b/>
                  <w:caps/>
                  <w:color w:val="808080" w:themeColor="background1" w:themeShade="80"/>
                  <w:szCs w:val="28"/>
                </w:rPr>
                <w:t>68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799DF2E5" w14:textId="6D2690F9" w:rsidR="00BB3A05" w:rsidRPr="0021201D" w:rsidRDefault="00BB3A05">
          <w:pPr>
            <w:pStyle w:val="Footer"/>
            <w:tabs>
              <w:tab w:val="clear" w:pos="4680"/>
              <w:tab w:val="clear" w:pos="9360"/>
            </w:tabs>
            <w:jc w:val="right"/>
            <w:rPr>
              <w:b/>
              <w:caps/>
              <w:color w:val="808080" w:themeColor="background1" w:themeShade="80"/>
              <w:szCs w:val="28"/>
            </w:rPr>
          </w:pPr>
          <w:r w:rsidRPr="0021201D">
            <w:rPr>
              <w:b/>
              <w:caps/>
              <w:color w:val="808080" w:themeColor="background1" w:themeShade="80"/>
              <w:szCs w:val="28"/>
            </w:rPr>
            <w:fldChar w:fldCharType="begin"/>
          </w:r>
          <w:r w:rsidRPr="0021201D">
            <w:rPr>
              <w:b/>
              <w:caps/>
              <w:color w:val="808080" w:themeColor="background1" w:themeShade="80"/>
              <w:szCs w:val="28"/>
            </w:rPr>
            <w:instrText xml:space="preserve"> PAGE   \* MERGEFORMAT </w:instrText>
          </w:r>
          <w:r w:rsidRPr="0021201D">
            <w:rPr>
              <w:b/>
              <w:caps/>
              <w:color w:val="808080" w:themeColor="background1" w:themeShade="80"/>
              <w:szCs w:val="28"/>
            </w:rPr>
            <w:fldChar w:fldCharType="separate"/>
          </w:r>
          <w:r w:rsidR="00AB3940">
            <w:rPr>
              <w:b/>
              <w:caps/>
              <w:noProof/>
              <w:color w:val="808080" w:themeColor="background1" w:themeShade="80"/>
              <w:szCs w:val="28"/>
            </w:rPr>
            <w:t>1</w:t>
          </w:r>
          <w:r w:rsidRPr="0021201D">
            <w:rPr>
              <w:b/>
              <w:caps/>
              <w:noProof/>
              <w:color w:val="808080" w:themeColor="background1" w:themeShade="80"/>
              <w:szCs w:val="28"/>
            </w:rPr>
            <w:fldChar w:fldCharType="end"/>
          </w:r>
        </w:p>
      </w:tc>
    </w:tr>
  </w:tbl>
  <w:p w14:paraId="5C520174" w14:textId="77777777" w:rsidR="00BB3A05" w:rsidRDefault="00BB3A0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1A7BE" w14:textId="77777777" w:rsidR="00B55132" w:rsidRDefault="00B551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9B975F" w14:textId="77777777" w:rsidR="005D7279" w:rsidRDefault="005D7279" w:rsidP="00BB3A05">
      <w:pPr>
        <w:spacing w:after="0" w:line="240" w:lineRule="auto"/>
      </w:pPr>
      <w:r>
        <w:separator/>
      </w:r>
    </w:p>
  </w:footnote>
  <w:footnote w:type="continuationSeparator" w:id="0">
    <w:p w14:paraId="27B09832" w14:textId="77777777" w:rsidR="005D7279" w:rsidRDefault="005D7279" w:rsidP="00BB3A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093D0" w14:textId="77777777" w:rsidR="00B55132" w:rsidRDefault="00B551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3DF95" w14:textId="63CE94F1" w:rsidR="00BB3A05" w:rsidRPr="00BB3A05" w:rsidRDefault="00000000">
    <w:pPr>
      <w:pStyle w:val="Header"/>
      <w:rPr>
        <w:b/>
        <w:bCs/>
        <w:sz w:val="24"/>
        <w:szCs w:val="24"/>
      </w:rPr>
    </w:pPr>
    <w:sdt>
      <w:sdtPr>
        <w:rPr>
          <w:rFonts w:asciiTheme="majorHAnsi" w:eastAsiaTheme="majorEastAsia" w:hAnsiTheme="majorHAnsi" w:cstheme="majorBidi"/>
          <w:b/>
          <w:bCs/>
          <w:color w:val="4472C4" w:themeColor="accent1"/>
          <w:sz w:val="24"/>
          <w:szCs w:val="24"/>
        </w:rPr>
        <w:alias w:val="Title"/>
        <w:id w:val="78404852"/>
        <w:placeholder>
          <w:docPart w:val="BD1D1EBF5EA448F1B505932B8BAA1529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BB3A05" w:rsidRPr="00BB3A05">
          <w:rPr>
            <w:rFonts w:asciiTheme="majorHAnsi" w:eastAsiaTheme="majorEastAsia" w:hAnsiTheme="majorHAnsi" w:cstheme="majorBidi"/>
            <w:b/>
            <w:bCs/>
            <w:color w:val="4472C4" w:themeColor="accent1"/>
            <w:sz w:val="24"/>
            <w:szCs w:val="24"/>
          </w:rPr>
          <w:t>IT255 – Web Technologies</w:t>
        </w:r>
      </w:sdtContent>
    </w:sdt>
    <w:r w:rsidR="00BB3A05" w:rsidRPr="00BB3A05">
      <w:rPr>
        <w:rFonts w:asciiTheme="majorHAnsi" w:eastAsiaTheme="majorEastAsia" w:hAnsiTheme="majorHAnsi" w:cstheme="majorBidi"/>
        <w:b/>
        <w:bCs/>
        <w:color w:val="4472C4" w:themeColor="accent1"/>
        <w:sz w:val="24"/>
        <w:szCs w:val="24"/>
      </w:rPr>
      <w:ptab w:relativeTo="margin" w:alignment="right" w:leader="none"/>
    </w:r>
    <w:sdt>
      <w:sdtPr>
        <w:rPr>
          <w:rFonts w:asciiTheme="majorHAnsi" w:eastAsiaTheme="majorEastAsia" w:hAnsiTheme="majorHAnsi" w:cstheme="majorBidi"/>
          <w:b/>
          <w:bCs/>
          <w:color w:val="4472C4" w:themeColor="accent1"/>
          <w:sz w:val="24"/>
          <w:szCs w:val="24"/>
        </w:rPr>
        <w:alias w:val="Date"/>
        <w:id w:val="78404859"/>
        <w:placeholder>
          <w:docPart w:val="374649C3DC6D41BDA918C920A82C9121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Content>
        <w:r w:rsidR="00BB3A05" w:rsidRPr="00BB3A05">
          <w:rPr>
            <w:rFonts w:asciiTheme="majorHAnsi" w:eastAsiaTheme="majorEastAsia" w:hAnsiTheme="majorHAnsi" w:cstheme="majorBidi"/>
            <w:b/>
            <w:bCs/>
            <w:color w:val="4472C4" w:themeColor="accent1"/>
            <w:sz w:val="24"/>
            <w:szCs w:val="24"/>
          </w:rPr>
          <w:t>CSPIT-</w:t>
        </w:r>
        <w:r w:rsidR="00AB3940">
          <w:rPr>
            <w:rFonts w:asciiTheme="majorHAnsi" w:eastAsiaTheme="majorEastAsia" w:hAnsiTheme="majorHAnsi" w:cstheme="majorBidi"/>
            <w:b/>
            <w:bCs/>
            <w:color w:val="4472C4" w:themeColor="accent1"/>
            <w:sz w:val="24"/>
            <w:szCs w:val="24"/>
          </w:rPr>
          <w:t>KDP</w:t>
        </w:r>
        <w:r w:rsidR="00BB3A05" w:rsidRPr="00BB3A05">
          <w:rPr>
            <w:rFonts w:asciiTheme="majorHAnsi" w:eastAsiaTheme="majorEastAsia" w:hAnsiTheme="majorHAnsi" w:cstheme="majorBidi"/>
            <w:b/>
            <w:bCs/>
            <w:color w:val="4472C4" w:themeColor="accent1"/>
            <w:sz w:val="24"/>
            <w:szCs w:val="24"/>
          </w:rPr>
          <w:t>IT</w:t>
        </w:r>
      </w:sdtContent>
    </w:sdt>
  </w:p>
  <w:p w14:paraId="4F836F71" w14:textId="77777777" w:rsidR="00BB3A05" w:rsidRPr="00BB3A05" w:rsidRDefault="00BB3A05">
    <w:pPr>
      <w:pStyle w:val="Header"/>
      <w:rPr>
        <w:b/>
        <w:bCs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FBCA2" w14:textId="77777777" w:rsidR="00B55132" w:rsidRDefault="00B5513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yNDc0NDcyNTc3NjRR0lEKTi0uzszPAykwrAUAt+jmOSwAAAA="/>
  </w:docVars>
  <w:rsids>
    <w:rsidRoot w:val="008F7F48"/>
    <w:rsid w:val="0021201D"/>
    <w:rsid w:val="00313C22"/>
    <w:rsid w:val="00327A8A"/>
    <w:rsid w:val="00382506"/>
    <w:rsid w:val="003B4ECD"/>
    <w:rsid w:val="003E0723"/>
    <w:rsid w:val="003E3EF8"/>
    <w:rsid w:val="005D7279"/>
    <w:rsid w:val="008F071E"/>
    <w:rsid w:val="008F7F48"/>
    <w:rsid w:val="00AB3940"/>
    <w:rsid w:val="00B55114"/>
    <w:rsid w:val="00B55132"/>
    <w:rsid w:val="00BB3A05"/>
    <w:rsid w:val="00D20443"/>
    <w:rsid w:val="00E05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D6B0F"/>
  <w15:chartTrackingRefBased/>
  <w15:docId w15:val="{999651D6-CD98-4C85-A376-A0F86057D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4EC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3A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3A05"/>
  </w:style>
  <w:style w:type="paragraph" w:styleId="Footer">
    <w:name w:val="footer"/>
    <w:basedOn w:val="Normal"/>
    <w:link w:val="FooterChar"/>
    <w:uiPriority w:val="99"/>
    <w:unhideWhenUsed/>
    <w:rsid w:val="00BB3A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3A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74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3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5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53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8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6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7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6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8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11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6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98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76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46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4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6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7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9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55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09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84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9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8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93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9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10B234598ED45A3A49659EEA0F7C0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51FBA-B525-4EB5-87D4-D43CF085A57E}"/>
      </w:docPartPr>
      <w:docPartBody>
        <w:p w:rsidR="006E516D" w:rsidRDefault="003C3877" w:rsidP="003C3877">
          <w:pPr>
            <w:pStyle w:val="A10B234598ED45A3A49659EEA0F7C0E9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BD1D1EBF5EA448F1B505932B8BAA15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B1D65-4782-462B-8CB5-7F4BA3F2BC9B}"/>
      </w:docPartPr>
      <w:docPartBody>
        <w:p w:rsidR="006E516D" w:rsidRDefault="003C3877" w:rsidP="003C3877">
          <w:pPr>
            <w:pStyle w:val="BD1D1EBF5EA448F1B505932B8BAA1529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374649C3DC6D41BDA918C920A82C91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E21EDC-F0DF-4337-99E5-C98C5B301C11}"/>
      </w:docPartPr>
      <w:docPartBody>
        <w:p w:rsidR="006E516D" w:rsidRDefault="003C3877" w:rsidP="003C3877">
          <w:pPr>
            <w:pStyle w:val="374649C3DC6D41BDA918C920A82C9121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C3877"/>
    <w:rsid w:val="003C3877"/>
    <w:rsid w:val="004C703B"/>
    <w:rsid w:val="005C2125"/>
    <w:rsid w:val="006E516D"/>
    <w:rsid w:val="0092012E"/>
    <w:rsid w:val="00943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C3877"/>
    <w:rPr>
      <w:color w:val="808080"/>
    </w:rPr>
  </w:style>
  <w:style w:type="paragraph" w:customStyle="1" w:styleId="A10B234598ED45A3A49659EEA0F7C0E9">
    <w:name w:val="A10B234598ED45A3A49659EEA0F7C0E9"/>
    <w:rsid w:val="003C3877"/>
  </w:style>
  <w:style w:type="paragraph" w:customStyle="1" w:styleId="BD1D1EBF5EA448F1B505932B8BAA1529">
    <w:name w:val="BD1D1EBF5EA448F1B505932B8BAA1529"/>
    <w:rsid w:val="003C3877"/>
  </w:style>
  <w:style w:type="paragraph" w:customStyle="1" w:styleId="374649C3DC6D41BDA918C920A82C9121">
    <w:name w:val="374649C3DC6D41BDA918C920A82C9121"/>
    <w:rsid w:val="003C387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CSPIT-KDPIT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211</Words>
  <Characters>120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255 – Web Technologies</vt:lpstr>
    </vt:vector>
  </TitlesOfParts>
  <Company/>
  <LinksUpToDate>false</LinksUpToDate>
  <CharactersWithSpaces>1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255 – Web Technologies</dc:title>
  <dc:subject/>
  <dc:creator>21IT068</dc:creator>
  <cp:keywords/>
  <dc:description/>
  <cp:lastModifiedBy>hiranj kotak</cp:lastModifiedBy>
  <cp:revision>4</cp:revision>
  <dcterms:created xsi:type="dcterms:W3CDTF">2023-02-21T15:53:00Z</dcterms:created>
  <dcterms:modified xsi:type="dcterms:W3CDTF">2023-02-21T16:08:00Z</dcterms:modified>
</cp:coreProperties>
</file>